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Position</w:t>
      </w:r>
    </w:p>
    <w:bookmarkEnd w:id="20"/>
    <w:p>
      <w:pPr>
        <w:pStyle w:val="BodyText"/>
      </w:pPr>
      <w:r>
        <w:t xml:space="preserve">Human Resources Department</w:t>
      </w:r>
      <w:r>
        <w:br/>
      </w:r>
      <w:r>
        <w:t xml:space="preserve">Global Solutions Perú S.A.</w:t>
      </w:r>
      <w:r>
        <w:br/>
      </w:r>
      <w:r>
        <w:t xml:space="preserve">Av. Arequipa 345, 6to Piso</w:t>
      </w:r>
      <w:r>
        <w:br/>
      </w:r>
      <w:r>
        <w:t xml:space="preserve">Lima, Peru</w:t>
      </w:r>
    </w:p>
    <w:p>
      <w:pPr>
        <w:pStyle w:val="BodyText"/>
      </w:pPr>
      <w:r>
        <w:t xml:space="preserve">October 26, 2023</w:t>
      </w:r>
    </w:p>
    <w:p>
      <w:pPr>
        <w:pStyle w:val="BodyText"/>
      </w:pPr>
      <w:r>
        <w:t xml:space="preserve">Subject: Application for Human Resources Manager Internship Position</w:t>
      </w:r>
    </w:p>
    <w:p>
      <w:pPr>
        <w:pStyle w:val="BodyText"/>
      </w:pPr>
      <w:r>
        <w:t xml:space="preserve">Dear Hiring Team,</w:t>
      </w:r>
    </w:p>
    <w:p>
      <w:pPr>
        <w:pStyle w:val="BodyText"/>
      </w:pPr>
      <w:r>
        <w:t xml:space="preserve">It is with profound enthusiasm that I submit my formal application for the Human Resources Manager Internship position at Global Solutions Perú S.A. in Lima, Peru. As a final-year student pursuing a Bachelor's degree in Business Administration with a specialization in Human Resource Management from the Pontificia Universidad Católica del Perú (PUCP), I am deeply committed to developing my expertise within Peru's evolving corporate landscape. This Internship Application Letter serves as my earnest expression of interest in contributing to your esteemed organization while gaining hands-on experience under the guidance of seasoned professionals in Peru Lima's dynamic business environment.</w:t>
      </w:r>
    </w:p>
    <w:p>
      <w:pPr>
        <w:pStyle w:val="BodyText"/>
      </w:pPr>
      <w:r>
        <w:t xml:space="preserve">My academic journey has been meticulously designed to prepare me for a career as a strategic Human Resources Manager. Courses such as Organizational Behavior, Labor Legislation of Peru, Talent Acquisition Strategies, and Compensation &amp; Benefits Design have provided me with both theoretical frameworks and practical applications relevant to the Peruvian market. I have particularly focused on understanding Peru's unique labor laws under the Código General del Trabajo (Law 27506) and their implementation across diverse sectors including manufacturing, finance, and technology—sectors where Global Solutions Perú S.A. maintains significant presence in Lima. My research project on "Digital Transformation of HR Processes in SMEs of Peru Lima" required extensive fieldwork interviewing HR practitioners across 15 local companies, yielding insights that directly align with your company's operational needs.</w:t>
      </w:r>
    </w:p>
    <w:p>
      <w:pPr>
        <w:pStyle w:val="BodyText"/>
      </w:pPr>
      <w:r>
        <w:t xml:space="preserve">What excites me most about this internship opportunity is the chance to apply my knowledge within a multinational corporation operating at the forefront of Peru Lima's business community. I am particularly impressed by Global Solutions Perú S.A.'s recent initiative to implement an AI-driven recruitment platform, which mirrors my academic interest in technology-enhanced HR solutions. In today's competitive landscape of Peru Lima, where companies increasingly value data-driven talent management, I am eager to contribute to projects that bridge traditional HR practices with modern digital tools. My proficiency in both English and Spanish—supported by a 6-month study abroad program at the University of Lima—enables me to navigate multicultural teams and understand local labor nuances critical for effective Human Resources Manager development.</w:t>
      </w:r>
    </w:p>
    <w:p>
      <w:pPr>
        <w:pStyle w:val="BodyText"/>
      </w:pPr>
      <w:r>
        <w:t xml:space="preserve">During my previous internship at Credicorp Perú, I developed a comprehensive onboarding module that reduced new hire ramp-up time by 25% while ensuring compliance with Peru's mandatory training requirements. This experience taught me the importance of cultural integration in Peru Lima's workplace, where relationships (known as "confianza") significantly impact team cohesion. I also led a diversity initiative that increased female representation in technical roles by 18%—a project directly relevant to your company's commitment to inclusive growth as highlighted on your sustainability report. These achievements demonstrate my ability to translate HR theory into measurable results within Peru's specific business context, positioning me as a candidate ready to support your Human Resources Manager objectives from day one.</w:t>
      </w:r>
    </w:p>
    <w:p>
      <w:pPr>
        <w:pStyle w:val="BodyText"/>
      </w:pPr>
      <w:r>
        <w:t xml:space="preserve">I understand that becoming an effective Human Resources Manager requires more than textbook knowledge; it demands cultural intelligence and ethical judgment in navigating complex workplace dynamics. My volunteer work with the "Mujeres en Negocios" initiative has equipped me with firsthand experience addressing gender equity challenges in Peruvian corporate settings—a skill I am eager to apply under your mentorship. Furthermore, my participation as a delegate at the 2023 Latin American HR Summit held in Lima provided exposure to regional best practices and allowed me to network with industry leaders who consistently emphasize Peru Lima's growing importance as an HR innovation hub in South America.</w:t>
      </w:r>
    </w:p>
    <w:p>
      <w:pPr>
        <w:pStyle w:val="BodyText"/>
      </w:pPr>
      <w:r>
        <w:t xml:space="preserve">What truly sets this opportunity apart is your company's reputation for developing future HR leaders through structured mentorship programs. I have closely followed your "Future Leaders" initiative, which has successfully transitioned interns like myself into full-time HR Manager roles at subsidiaries across Peru. My career vision aligns precisely with this pathway—I aim to master strategic talent acquisition, employee engagement methodologies, and labor relations compliance in order to eventually contribute as a Human Resources Manager within Lima's corporate ecosystem. I am particularly drawn to your focus on sustainable HR practices that respect both local Peruvian traditions and international standards—a balance crucial for long-term organizational success in our rapidly evolving market.</w:t>
      </w:r>
    </w:p>
    <w:p>
      <w:pPr>
        <w:pStyle w:val="BodyText"/>
      </w:pPr>
      <w:r>
        <w:t xml:space="preserve">Peru Lima represents an unparalleled environment for professional growth in human resources. The city's blend of traditional Andean work ethics with modern business innovations creates a unique training ground I am eager to engage with. My understanding of regional labor trends—from the nuances of union negotiations in Callao to the evolving expectations of Gen Z professionals in Miraflores—gives me a contextual advantage that allows immediate contribution. I am confident that my proactive approach, demonstrated through my academic projects and volunteer initiatives, will enable me to quickly add value to your HR team while absorbing invaluable knowledge about Peru Lima's business culture.</w:t>
      </w:r>
    </w:p>
    <w:p>
      <w:pPr>
        <w:pStyle w:val="BodyText"/>
      </w:pPr>
      <w:r>
        <w:t xml:space="preserve">In closing, I would welcome the opportunity to discuss how my background in labor relations compliance, digital HR tools proficiency, and passion for inclusive talent development can support Global Solutions Perú S.A.'s strategic goals. Thank you for considering this Internship Application Letter and my application for the Human Resources Manager Internship position. I have attached my resume detailing further qualifications and am available at your earliest convenience for an interview at 051-987-654-321 or via email j.rodriguez@pucp.edu.pe. I look forward to contributing to your team's excellence in Peru Lima's most dynamic HR department.</w:t>
      </w:r>
    </w:p>
    <w:p>
      <w:pPr>
        <w:pStyle w:val="BodyText"/>
      </w:pPr>
      <w:r>
        <w:t xml:space="preserve">Sincerely,</w:t>
      </w:r>
      <w:r>
        <w:br/>
      </w:r>
      <w:r>
        <w:br/>
      </w:r>
    </w:p>
    <w:p>
      <w:pPr>
        <w:pStyle w:val="BodyText"/>
      </w:pPr>
      <w:r>
        <w:t xml:space="preserve">Juan Carlos Rodriguez</w:t>
      </w:r>
    </w:p>
    <w:p>
      <w:pPr>
        <w:pStyle w:val="BodyText"/>
      </w:pPr>
      <w:r>
        <w:t xml:space="preserve">Human Resources Management Student</w:t>
      </w:r>
      <w:r>
        <w:br/>
      </w:r>
      <w:r>
        <w:t xml:space="preserve">Pontificia Universidad Católica del Perú (PUCP)</w:t>
      </w:r>
      <w:r>
        <w:br/>
      </w:r>
      <w:r>
        <w:t xml:space="preserve">Lima, Peru</w:t>
      </w:r>
    </w:p>
    <w:p>
      <w:pPr>
        <w:pStyle w:val="BodyText"/>
      </w:pPr>
      <w:r>
        <w:t xml:space="preserve">Enclosures: Curriculum Vitae, Academic Transcript,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4-24T03:56:37Z</dcterms:created>
  <dcterms:modified xsi:type="dcterms:W3CDTF">2026-04-24T03:56:37Z</dcterms:modified>
</cp:coreProperties>
</file>

<file path=docProps/custom.xml><?xml version="1.0" encoding="utf-8"?>
<Properties xmlns="http://schemas.openxmlformats.org/officeDocument/2006/custom-properties" xmlns:vt="http://schemas.openxmlformats.org/officeDocument/2006/docPropsVTypes"/>
</file>